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240"/>
        <w:tblW w:w="10853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5400"/>
        <w:gridCol w:w="5453"/>
      </w:tblGrid>
      <w:tr w:rsidR="00285D11" w:rsidRPr="00285D11" w:rsidTr="00F16DB2">
        <w:trPr>
          <w:trHeight w:val="430"/>
        </w:trPr>
        <w:tc>
          <w:tcPr>
            <w:tcW w:w="5400" w:type="dxa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2E038C" w:rsidRPr="00FB0C01" w:rsidRDefault="00285D11" w:rsidP="00C56423">
            <w:pPr>
              <w:pStyle w:val="Name"/>
              <w:rPr>
                <w:color w:val="auto"/>
                <w:sz w:val="40"/>
                <w:szCs w:val="40"/>
              </w:rPr>
            </w:pPr>
            <w:r w:rsidRPr="00FB0C01">
              <w:rPr>
                <w:color w:val="auto"/>
                <w:sz w:val="40"/>
                <w:szCs w:val="40"/>
              </w:rPr>
              <w:t>Datta Tele</w:t>
            </w:r>
          </w:p>
        </w:tc>
        <w:tc>
          <w:tcPr>
            <w:tcW w:w="5453" w:type="dxa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285D11" w:rsidRPr="00F16DB2" w:rsidRDefault="00285D11" w:rsidP="00C56423">
            <w:pPr>
              <w:jc w:val="both"/>
              <w:rPr>
                <w:color w:val="auto"/>
                <w:sz w:val="22"/>
              </w:rPr>
            </w:pPr>
            <w:r w:rsidRPr="00F16DB2">
              <w:rPr>
                <w:color w:val="auto"/>
                <w:sz w:val="22"/>
              </w:rPr>
              <w:t>409-300-8045| datta.tele@gmail.com |</w:t>
            </w:r>
            <w:r w:rsidR="00DA4833" w:rsidRPr="00F16DB2">
              <w:rPr>
                <w:color w:val="auto"/>
                <w:sz w:val="22"/>
              </w:rPr>
              <w:t xml:space="preserve"> </w:t>
            </w:r>
            <w:r w:rsidR="00D46FAA" w:rsidRPr="00F16DB2">
              <w:rPr>
                <w:color w:val="auto"/>
                <w:sz w:val="22"/>
              </w:rPr>
              <w:t>Houston</w:t>
            </w:r>
            <w:r w:rsidRPr="00F16DB2">
              <w:rPr>
                <w:color w:val="auto"/>
                <w:sz w:val="22"/>
              </w:rPr>
              <w:t>, TX</w:t>
            </w:r>
            <w:r w:rsidR="00D46FAA" w:rsidRPr="00F16DB2">
              <w:rPr>
                <w:color w:val="auto"/>
                <w:sz w:val="22"/>
              </w:rPr>
              <w:t>-77064</w:t>
            </w:r>
          </w:p>
          <w:p w:rsidR="002E038C" w:rsidRPr="00285D11" w:rsidRDefault="003E4A82" w:rsidP="00C56423">
            <w:pPr>
              <w:jc w:val="both"/>
              <w:rPr>
                <w:color w:val="auto"/>
              </w:rPr>
            </w:pPr>
            <w:hyperlink r:id="rId8" w:history="1">
              <w:r w:rsidR="00F16DB2" w:rsidRPr="00F16DB2">
                <w:rPr>
                  <w:rStyle w:val="Hyperlink"/>
                  <w:sz w:val="22"/>
                </w:rPr>
                <w:t>http://dattatele.tk</w:t>
              </w:r>
            </w:hyperlink>
            <w:r w:rsidR="00285D11" w:rsidRPr="00F16DB2">
              <w:rPr>
                <w:color w:val="auto"/>
                <w:sz w:val="22"/>
              </w:rPr>
              <w:t xml:space="preserve"> </w:t>
            </w:r>
            <w:r w:rsidR="00285D11" w:rsidRPr="00F16DB2">
              <w:rPr>
                <w:rFonts w:ascii="Times New Roman" w:hAnsi="Times New Roman" w:cs="Times New Roman"/>
                <w:color w:val="auto"/>
                <w:sz w:val="22"/>
              </w:rPr>
              <w:t xml:space="preserve">| </w:t>
            </w:r>
            <w:hyperlink r:id="rId9" w:history="1">
              <w:r w:rsidR="00F16DB2" w:rsidRPr="00F16DB2">
                <w:rPr>
                  <w:rStyle w:val="Hyperlink"/>
                  <w:rFonts w:ascii="Times New Roman" w:hAnsi="Times New Roman" w:cs="Times New Roman"/>
                  <w:sz w:val="22"/>
                </w:rPr>
                <w:t>GitHub/dattatele</w:t>
              </w:r>
            </w:hyperlink>
            <w:r w:rsidR="007D0633" w:rsidRPr="00F16DB2">
              <w:rPr>
                <w:rFonts w:ascii="Times New Roman" w:hAnsi="Times New Roman" w:cs="Times New Roman"/>
                <w:color w:val="auto"/>
                <w:sz w:val="22"/>
              </w:rPr>
              <w:t xml:space="preserve"> </w:t>
            </w:r>
            <w:r w:rsidR="00285D11" w:rsidRPr="00F16DB2">
              <w:rPr>
                <w:color w:val="auto"/>
                <w:sz w:val="22"/>
              </w:rPr>
              <w:t xml:space="preserve">| </w:t>
            </w:r>
            <w:hyperlink r:id="rId10" w:history="1">
              <w:r w:rsidR="00F16DB2" w:rsidRPr="00F16DB2">
                <w:rPr>
                  <w:rStyle w:val="Hyperlink"/>
                  <w:rFonts w:ascii="Times New Roman" w:hAnsi="Times New Roman" w:cs="Times New Roman"/>
                  <w:sz w:val="22"/>
                </w:rPr>
                <w:t>LinkedIn/datta-tele</w:t>
              </w:r>
            </w:hyperlink>
            <w:r w:rsidR="007D0633">
              <w:rPr>
                <w:color w:val="auto"/>
              </w:rPr>
              <w:t xml:space="preserve"> </w:t>
            </w:r>
          </w:p>
        </w:tc>
      </w:tr>
    </w:tbl>
    <w:p w:rsidR="001B2131" w:rsidRPr="00807E11" w:rsidRDefault="001B2131" w:rsidP="001B2131">
      <w:pPr>
        <w:pStyle w:val="Heading1"/>
        <w:spacing w:before="0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SUMMARY </w:t>
      </w:r>
    </w:p>
    <w:p w:rsidR="001B2131" w:rsidRPr="00AC5AF5" w:rsidRDefault="00F95B65" w:rsidP="008B738D">
      <w:pPr>
        <w:pStyle w:val="ListParagraph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>Full stack Data Scientist</w:t>
      </w:r>
      <w:r w:rsidR="008B738D" w:rsidRPr="00AC5AF5">
        <w:rPr>
          <w:color w:val="auto"/>
          <w:sz w:val="22"/>
        </w:rPr>
        <w:t xml:space="preserve"> with 2+ years of experience in</w:t>
      </w:r>
      <w:r>
        <w:rPr>
          <w:color w:val="auto"/>
          <w:sz w:val="22"/>
        </w:rPr>
        <w:t xml:space="preserve"> d</w:t>
      </w:r>
      <w:r w:rsidR="008B738D" w:rsidRPr="00AC5AF5">
        <w:rPr>
          <w:color w:val="auto"/>
          <w:sz w:val="22"/>
        </w:rPr>
        <w:t xml:space="preserve">ata mining, </w:t>
      </w:r>
      <w:r>
        <w:rPr>
          <w:color w:val="auto"/>
          <w:sz w:val="22"/>
        </w:rPr>
        <w:t>q</w:t>
      </w:r>
      <w:r w:rsidR="002C2007">
        <w:rPr>
          <w:color w:val="auto"/>
          <w:sz w:val="22"/>
        </w:rPr>
        <w:t>uantitative</w:t>
      </w:r>
      <w:r>
        <w:rPr>
          <w:color w:val="auto"/>
          <w:sz w:val="22"/>
        </w:rPr>
        <w:t xml:space="preserve"> a</w:t>
      </w:r>
      <w:r w:rsidR="008B738D" w:rsidRPr="00AC5AF5">
        <w:rPr>
          <w:color w:val="auto"/>
          <w:sz w:val="22"/>
        </w:rPr>
        <w:t>nalysis</w:t>
      </w:r>
      <w:r>
        <w:rPr>
          <w:color w:val="auto"/>
          <w:sz w:val="22"/>
        </w:rPr>
        <w:t>, natural Language p</w:t>
      </w:r>
      <w:r w:rsidR="008B738D" w:rsidRPr="00AC5AF5">
        <w:rPr>
          <w:color w:val="auto"/>
          <w:sz w:val="22"/>
        </w:rPr>
        <w:t>rocessing</w:t>
      </w:r>
      <w:r w:rsidR="00AC2D67">
        <w:rPr>
          <w:color w:val="auto"/>
          <w:sz w:val="22"/>
        </w:rPr>
        <w:t>,</w:t>
      </w:r>
      <w:r w:rsidR="00AC2D67" w:rsidRPr="00AC2D67">
        <w:rPr>
          <w:color w:val="auto"/>
          <w:sz w:val="22"/>
        </w:rPr>
        <w:t xml:space="preserve"> </w:t>
      </w:r>
      <w:r>
        <w:rPr>
          <w:color w:val="auto"/>
          <w:sz w:val="22"/>
        </w:rPr>
        <w:t>p</w:t>
      </w:r>
      <w:r w:rsidR="00AC2D67" w:rsidRPr="00AC5AF5">
        <w:rPr>
          <w:color w:val="auto"/>
          <w:sz w:val="22"/>
        </w:rPr>
        <w:t>redictive</w:t>
      </w:r>
      <w:r w:rsidR="00AC2D67">
        <w:rPr>
          <w:color w:val="auto"/>
          <w:sz w:val="22"/>
        </w:rPr>
        <w:t xml:space="preserve"> </w:t>
      </w:r>
      <w:r>
        <w:rPr>
          <w:color w:val="auto"/>
          <w:sz w:val="22"/>
        </w:rPr>
        <w:t>m</w:t>
      </w:r>
      <w:r w:rsidR="00AC2D67">
        <w:rPr>
          <w:color w:val="auto"/>
          <w:sz w:val="22"/>
        </w:rPr>
        <w:t>odeling,</w:t>
      </w:r>
      <w:r w:rsidR="008B738D" w:rsidRPr="00AC5AF5">
        <w:rPr>
          <w:color w:val="auto"/>
          <w:sz w:val="22"/>
        </w:rPr>
        <w:t xml:space="preserve"> </w:t>
      </w:r>
      <w:r>
        <w:rPr>
          <w:color w:val="auto"/>
          <w:sz w:val="22"/>
        </w:rPr>
        <w:t>w</w:t>
      </w:r>
      <w:r w:rsidR="008B738D" w:rsidRPr="00AC5AF5">
        <w:rPr>
          <w:color w:val="auto"/>
          <w:sz w:val="22"/>
        </w:rPr>
        <w:t xml:space="preserve">eb </w:t>
      </w:r>
      <w:r>
        <w:rPr>
          <w:color w:val="auto"/>
          <w:sz w:val="22"/>
        </w:rPr>
        <w:t>d</w:t>
      </w:r>
      <w:r w:rsidR="008B738D" w:rsidRPr="00AC5AF5">
        <w:rPr>
          <w:color w:val="auto"/>
          <w:sz w:val="22"/>
        </w:rPr>
        <w:t>evelopment</w:t>
      </w:r>
      <w:r w:rsidR="006A6288">
        <w:rPr>
          <w:color w:val="auto"/>
          <w:sz w:val="22"/>
        </w:rPr>
        <w:t xml:space="preserve"> and strong interpersonal communication skill</w:t>
      </w:r>
      <w:r w:rsidR="008B738D" w:rsidRPr="00AC5AF5">
        <w:rPr>
          <w:color w:val="auto"/>
          <w:sz w:val="22"/>
        </w:rPr>
        <w:t>.</w:t>
      </w:r>
    </w:p>
    <w:p w:rsidR="00FF193F" w:rsidRDefault="00F95B65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>Proficient</w:t>
      </w:r>
      <w:r w:rsidR="00B106ED">
        <w:rPr>
          <w:color w:val="auto"/>
          <w:sz w:val="22"/>
        </w:rPr>
        <w:t xml:space="preserve"> in</w:t>
      </w:r>
      <w:r w:rsidR="00A278AF" w:rsidRPr="00AC5AF5">
        <w:rPr>
          <w:color w:val="auto"/>
          <w:sz w:val="22"/>
        </w:rPr>
        <w:t xml:space="preserve"> Python</w:t>
      </w:r>
      <w:r w:rsidR="00B106ED">
        <w:rPr>
          <w:color w:val="auto"/>
          <w:sz w:val="22"/>
        </w:rPr>
        <w:t>,</w:t>
      </w:r>
      <w:r w:rsidR="00BF7F41">
        <w:rPr>
          <w:color w:val="auto"/>
          <w:sz w:val="22"/>
        </w:rPr>
        <w:t xml:space="preserve"> SQL, </w:t>
      </w:r>
      <w:r>
        <w:rPr>
          <w:color w:val="auto"/>
          <w:sz w:val="22"/>
        </w:rPr>
        <w:t>sentiment analysis</w:t>
      </w:r>
      <w:r w:rsidR="00BF7F41">
        <w:rPr>
          <w:color w:val="auto"/>
          <w:sz w:val="22"/>
        </w:rPr>
        <w:t>,</w:t>
      </w:r>
      <w:r w:rsidR="00B106ED">
        <w:rPr>
          <w:color w:val="auto"/>
          <w:sz w:val="22"/>
        </w:rPr>
        <w:t xml:space="preserve"> </w:t>
      </w:r>
      <w:r>
        <w:rPr>
          <w:color w:val="auto"/>
          <w:sz w:val="22"/>
        </w:rPr>
        <w:t>m</w:t>
      </w:r>
      <w:r w:rsidR="00E22DE0" w:rsidRPr="00AC5AF5">
        <w:rPr>
          <w:color w:val="auto"/>
          <w:sz w:val="22"/>
        </w:rPr>
        <w:t xml:space="preserve">achine </w:t>
      </w:r>
      <w:r>
        <w:rPr>
          <w:color w:val="auto"/>
          <w:sz w:val="22"/>
        </w:rPr>
        <w:t>l</w:t>
      </w:r>
      <w:r w:rsidR="00E22DE0" w:rsidRPr="00AC5AF5">
        <w:rPr>
          <w:color w:val="auto"/>
          <w:sz w:val="22"/>
        </w:rPr>
        <w:t>earning</w:t>
      </w:r>
      <w:r w:rsidR="00FF193F" w:rsidRPr="00AC5AF5">
        <w:rPr>
          <w:color w:val="auto"/>
          <w:sz w:val="22"/>
        </w:rPr>
        <w:t xml:space="preserve">, </w:t>
      </w:r>
      <w:r>
        <w:rPr>
          <w:color w:val="auto"/>
          <w:sz w:val="22"/>
        </w:rPr>
        <w:t>and web p</w:t>
      </w:r>
      <w:r w:rsidR="00FF193F" w:rsidRPr="00AC5AF5">
        <w:rPr>
          <w:color w:val="auto"/>
          <w:sz w:val="22"/>
        </w:rPr>
        <w:t xml:space="preserve">rogramming. </w:t>
      </w:r>
    </w:p>
    <w:p w:rsidR="00BD0ED2" w:rsidRPr="00BD0ED2" w:rsidRDefault="00BD0ED2" w:rsidP="00BD0ED2">
      <w:pPr>
        <w:pStyle w:val="ListParagraph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 xml:space="preserve">Understanding of </w:t>
      </w:r>
      <w:r w:rsidRPr="00AC5AF5">
        <w:rPr>
          <w:color w:val="auto"/>
          <w:sz w:val="22"/>
        </w:rPr>
        <w:t>cloud computing in Heroku, AWS and Docker environment.</w:t>
      </w:r>
    </w:p>
    <w:p w:rsidR="00A738D0" w:rsidRPr="00807E11" w:rsidRDefault="00A738D0" w:rsidP="00A738D0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DUCATION</w:t>
      </w:r>
    </w:p>
    <w:p w:rsidR="00A738D0" w:rsidRPr="00F16DB2" w:rsidRDefault="00A738D0" w:rsidP="00A738D0">
      <w:pPr>
        <w:rPr>
          <w:color w:val="auto"/>
          <w:sz w:val="22"/>
        </w:rPr>
      </w:pPr>
      <w:r w:rsidRPr="00F16DB2">
        <w:rPr>
          <w:sz w:val="22"/>
        </w:rPr>
        <w:t>Master of Science, Industrial Engineering</w:t>
      </w:r>
      <w:r w:rsidRPr="00F16DB2">
        <w:rPr>
          <w:rFonts w:cstheme="minorHAnsi"/>
          <w:color w:val="auto"/>
          <w:sz w:val="22"/>
        </w:rPr>
        <w:t xml:space="preserve"> -</w:t>
      </w:r>
      <w:r w:rsidRPr="00F16DB2">
        <w:rPr>
          <w:color w:val="auto"/>
          <w:sz w:val="22"/>
        </w:rPr>
        <w:t xml:space="preserve"> Lamar University, TX - 3.73/4.00 - Aug 2017</w:t>
      </w:r>
    </w:p>
    <w:p w:rsidR="00A738D0" w:rsidRPr="00F16DB2" w:rsidRDefault="00A738D0" w:rsidP="00A738D0">
      <w:pPr>
        <w:rPr>
          <w:color w:val="auto"/>
          <w:sz w:val="22"/>
        </w:rPr>
      </w:pPr>
      <w:r w:rsidRPr="00F16DB2">
        <w:rPr>
          <w:sz w:val="22"/>
        </w:rPr>
        <w:t>Bachelor of Engineering, Mechanical Engineering</w:t>
      </w:r>
      <w:r w:rsidRPr="00F16DB2">
        <w:rPr>
          <w:color w:val="auto"/>
          <w:sz w:val="22"/>
        </w:rPr>
        <w:t xml:space="preserve"> - Shivaji University, India - Aug 2013</w:t>
      </w:r>
    </w:p>
    <w:p w:rsidR="000D71A1" w:rsidRPr="00807E11" w:rsidRDefault="000D71A1" w:rsidP="001B2131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</w:p>
    <w:p w:rsidR="000D71A1" w:rsidRDefault="000D71A1" w:rsidP="000D71A1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D</w:t>
      </w:r>
      <w:r w:rsidR="00E75F31" w:rsidRPr="00807E11">
        <w:rPr>
          <w:rStyle w:val="CapsExpandedColored"/>
          <w:color w:val="auto"/>
          <w:sz w:val="22"/>
        </w:rPr>
        <w:t>ata</w:t>
      </w:r>
      <w:r w:rsidRPr="00807E11">
        <w:rPr>
          <w:rStyle w:val="CapsExpandedColored"/>
          <w:color w:val="auto"/>
          <w:sz w:val="22"/>
        </w:rPr>
        <w:t xml:space="preserve"> Analyst/Research assistant</w:t>
      </w:r>
      <w:r w:rsidRPr="00807E11">
        <w:rPr>
          <w:rStyle w:val="CapsExpandedColored"/>
          <w:color w:val="auto"/>
        </w:rPr>
        <w:t xml:space="preserve"> </w:t>
      </w:r>
      <w:r w:rsidR="003F1E55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>Lamar University,</w:t>
      </w:r>
      <w:r w:rsidR="00A3759C" w:rsidRPr="00AC5AF5">
        <w:rPr>
          <w:b/>
          <w:caps/>
          <w:color w:val="auto"/>
          <w:spacing w:val="20"/>
          <w:sz w:val="22"/>
        </w:rPr>
        <w:t xml:space="preserve"> </w:t>
      </w:r>
      <w:r w:rsidR="00A3759C" w:rsidRPr="00AC5AF5">
        <w:rPr>
          <w:color w:val="auto"/>
          <w:sz w:val="22"/>
        </w:rPr>
        <w:t>Beaumont, Texas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Feb</w:t>
      </w:r>
      <w:r w:rsidRPr="00AC5AF5">
        <w:rPr>
          <w:color w:val="auto"/>
          <w:sz w:val="22"/>
        </w:rPr>
        <w:t xml:space="preserve"> 2016 </w:t>
      </w:r>
      <w:r w:rsidR="00E924A0" w:rsidRPr="00AC5AF5">
        <w:rPr>
          <w:color w:val="auto"/>
          <w:sz w:val="22"/>
        </w:rPr>
        <w:t>-</w:t>
      </w:r>
      <w:r w:rsidRPr="00AC5AF5">
        <w:rPr>
          <w:color w:val="auto"/>
          <w:sz w:val="22"/>
        </w:rPr>
        <w:t xml:space="preserve"> </w:t>
      </w:r>
      <w:r w:rsidR="006E4B2E">
        <w:rPr>
          <w:color w:val="auto"/>
          <w:sz w:val="22"/>
        </w:rPr>
        <w:t>Aug</w:t>
      </w:r>
      <w:r w:rsidR="00E924A0" w:rsidRPr="00AC5AF5">
        <w:rPr>
          <w:color w:val="auto"/>
          <w:sz w:val="22"/>
        </w:rPr>
        <w:t xml:space="preserve"> 2017</w:t>
      </w:r>
    </w:p>
    <w:p w:rsidR="00F95B65" w:rsidRPr="00F95B65" w:rsidRDefault="00F95B65" w:rsidP="00F95B65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 xml:space="preserve">Built a database from unstructured </w:t>
      </w:r>
      <w:r w:rsidRPr="00A149E5">
        <w:rPr>
          <w:noProof/>
          <w:color w:val="auto"/>
          <w:sz w:val="22"/>
        </w:rPr>
        <w:t>datasets</w:t>
      </w:r>
      <w:r w:rsidRPr="00AC5AF5">
        <w:rPr>
          <w:color w:val="auto"/>
          <w:sz w:val="22"/>
        </w:rPr>
        <w:t xml:space="preserve"> by conceptualizing safety records </w:t>
      </w:r>
      <w:r>
        <w:rPr>
          <w:color w:val="auto"/>
          <w:sz w:val="22"/>
        </w:rPr>
        <w:t>from</w:t>
      </w:r>
      <w:r w:rsidRPr="00AC5AF5">
        <w:rPr>
          <w:color w:val="auto"/>
          <w:sz w:val="22"/>
        </w:rPr>
        <w:t xml:space="preserve"> maritime industries.</w:t>
      </w:r>
    </w:p>
    <w:p w:rsidR="00530D53" w:rsidRPr="00530D53" w:rsidRDefault="00530D53" w:rsidP="00530D53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veloped</w:t>
      </w:r>
      <w:r w:rsidRPr="00AC5AF5">
        <w:rPr>
          <w:color w:val="auto"/>
          <w:sz w:val="22"/>
        </w:rPr>
        <w:t xml:space="preserve"> classifiers for categorizing records, integrated them into data </w:t>
      </w:r>
      <w:r w:rsidRPr="004039A2">
        <w:rPr>
          <w:noProof/>
          <w:color w:val="auto"/>
          <w:sz w:val="22"/>
        </w:rPr>
        <w:t>pipelines</w:t>
      </w:r>
      <w:r w:rsidRPr="00AC5AF5">
        <w:rPr>
          <w:color w:val="auto"/>
          <w:sz w:val="22"/>
        </w:rPr>
        <w:t xml:space="preserve"> and measured the success of new algorithms with AB tests and analytics metrics.</w:t>
      </w:r>
    </w:p>
    <w:p w:rsidR="00781E87" w:rsidRPr="00AC5AF5" w:rsidRDefault="008E2EBD" w:rsidP="00EA4DF7">
      <w:pPr>
        <w:pStyle w:val="ListParagraph"/>
        <w:rPr>
          <w:color w:val="auto"/>
          <w:sz w:val="22"/>
        </w:rPr>
      </w:pPr>
      <w:r w:rsidRPr="00807E11">
        <w:rPr>
          <w:noProof/>
          <w:color w:val="auto"/>
          <w:sz w:val="22"/>
        </w:rPr>
        <w:t>Optimized</w:t>
      </w:r>
      <w:r w:rsidR="00BF7F41">
        <w:rPr>
          <w:noProof/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>query in data retrieval</w:t>
      </w:r>
      <w:r w:rsidR="005C01FB" w:rsidRPr="00AC5AF5">
        <w:rPr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 xml:space="preserve">process </w:t>
      </w:r>
      <w:r w:rsidR="005C01FB" w:rsidRPr="00AC5AF5">
        <w:rPr>
          <w:color w:val="auto"/>
          <w:sz w:val="22"/>
        </w:rPr>
        <w:t>and speed up</w:t>
      </w:r>
      <w:r w:rsidR="00F31660">
        <w:rPr>
          <w:color w:val="auto"/>
          <w:sz w:val="22"/>
        </w:rPr>
        <w:t xml:space="preserve"> the</w:t>
      </w:r>
      <w:r w:rsidR="005C01FB" w:rsidRPr="00AC5AF5">
        <w:rPr>
          <w:color w:val="auto"/>
          <w:sz w:val="22"/>
        </w:rPr>
        <w:t xml:space="preserve"> performance of the training model</w:t>
      </w:r>
      <w:r w:rsidR="00074AE1" w:rsidRPr="00AC5AF5">
        <w:rPr>
          <w:color w:val="auto"/>
          <w:sz w:val="22"/>
        </w:rPr>
        <w:t>.</w:t>
      </w:r>
      <w:bookmarkStart w:id="0" w:name="_GoBack"/>
      <w:bookmarkEnd w:id="0"/>
    </w:p>
    <w:p w:rsidR="00D245C2" w:rsidRPr="00AC5AF5" w:rsidRDefault="001529E9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Improved an overall accuracy of the predictive model by 30.7%</w:t>
      </w:r>
      <w:r w:rsidR="00E924A0" w:rsidRPr="00AC5AF5">
        <w:rPr>
          <w:color w:val="auto"/>
          <w:sz w:val="22"/>
        </w:rPr>
        <w:t>.</w:t>
      </w:r>
    </w:p>
    <w:p w:rsidR="00F04596" w:rsidRDefault="00F04596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Performed regression analysis to identify the classification er</w:t>
      </w:r>
      <w:r w:rsidR="00C61E8B" w:rsidRPr="00AC5AF5">
        <w:rPr>
          <w:color w:val="auto"/>
          <w:sz w:val="22"/>
        </w:rPr>
        <w:t>rors in data collection process and proposed recommendations to ABS.</w:t>
      </w:r>
    </w:p>
    <w:p w:rsidR="000C3E34" w:rsidRDefault="000C3E34" w:rsidP="00C56423">
      <w:pPr>
        <w:rPr>
          <w:color w:val="auto"/>
          <w:sz w:val="22"/>
        </w:rPr>
      </w:pPr>
      <w:r>
        <w:rPr>
          <w:rStyle w:val="CapsExpandedColored"/>
          <w:color w:val="000000" w:themeColor="text1"/>
          <w:sz w:val="22"/>
        </w:rPr>
        <w:t xml:space="preserve">Web Developer - </w:t>
      </w:r>
      <w:r>
        <w:rPr>
          <w:color w:val="auto"/>
          <w:sz w:val="22"/>
        </w:rPr>
        <w:t>Rodan+Fields</w:t>
      </w:r>
      <w:r w:rsidR="00412F2F">
        <w:rPr>
          <w:color w:val="auto"/>
          <w:sz w:val="22"/>
        </w:rPr>
        <w:t xml:space="preserve"> (C</w:t>
      </w:r>
      <w:r w:rsidR="001E7D86">
        <w:rPr>
          <w:color w:val="auto"/>
          <w:sz w:val="22"/>
        </w:rPr>
        <w:t>ontract)</w:t>
      </w:r>
      <w:r w:rsidRPr="00397242">
        <w:rPr>
          <w:color w:val="auto"/>
          <w:sz w:val="22"/>
        </w:rPr>
        <w:t xml:space="preserve"> </w:t>
      </w:r>
      <w:r>
        <w:rPr>
          <w:color w:val="auto"/>
          <w:sz w:val="22"/>
        </w:rPr>
        <w:t>- Apr</w:t>
      </w:r>
      <w:r w:rsidRPr="00397242">
        <w:rPr>
          <w:color w:val="auto"/>
          <w:sz w:val="22"/>
        </w:rPr>
        <w:t xml:space="preserve"> 2017 - </w:t>
      </w:r>
      <w:r>
        <w:rPr>
          <w:color w:val="auto"/>
          <w:sz w:val="22"/>
        </w:rPr>
        <w:t>Jul</w:t>
      </w:r>
      <w:r w:rsidRPr="00397242">
        <w:rPr>
          <w:color w:val="auto"/>
          <w:sz w:val="22"/>
        </w:rPr>
        <w:t xml:space="preserve"> 2017 </w:t>
      </w:r>
    </w:p>
    <w:p w:rsidR="000C3E34" w:rsidRPr="004A40DF" w:rsidRDefault="00113523" w:rsidP="000C3E3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Launched web a</w:t>
      </w:r>
      <w:r w:rsidR="000C3E34" w:rsidRPr="00A71DEF">
        <w:rPr>
          <w:color w:val="auto"/>
          <w:sz w:val="22"/>
        </w:rPr>
        <w:t>pplication for</w:t>
      </w:r>
      <w:r w:rsidR="000C3E34">
        <w:rPr>
          <w:color w:val="auto"/>
          <w:sz w:val="22"/>
        </w:rPr>
        <w:t xml:space="preserve"> an </w:t>
      </w:r>
      <w:r w:rsidR="000C3E34" w:rsidRPr="004039A2">
        <w:rPr>
          <w:noProof/>
          <w:color w:val="auto"/>
          <w:sz w:val="22"/>
        </w:rPr>
        <w:t>executive</w:t>
      </w:r>
      <w:r w:rsidR="000C3E34" w:rsidRPr="00A71DEF">
        <w:rPr>
          <w:color w:val="auto"/>
          <w:sz w:val="22"/>
        </w:rPr>
        <w:t xml:space="preserve"> </w:t>
      </w:r>
      <w:r w:rsidR="000C3E34">
        <w:rPr>
          <w:color w:val="auto"/>
          <w:sz w:val="22"/>
        </w:rPr>
        <w:t xml:space="preserve">consultant of </w:t>
      </w:r>
      <w:r w:rsidR="000A44E0">
        <w:rPr>
          <w:color w:val="auto"/>
          <w:sz w:val="22"/>
        </w:rPr>
        <w:t xml:space="preserve">the </w:t>
      </w:r>
      <w:r w:rsidR="000C3E34">
        <w:rPr>
          <w:color w:val="auto"/>
          <w:sz w:val="22"/>
        </w:rPr>
        <w:t>company</w:t>
      </w:r>
      <w:r w:rsidR="000C3E34" w:rsidRPr="00A71DEF">
        <w:rPr>
          <w:color w:val="auto"/>
          <w:sz w:val="22"/>
        </w:rPr>
        <w:t xml:space="preserve"> to track the</w:t>
      </w:r>
      <w:r w:rsidR="000C3E34">
        <w:rPr>
          <w:color w:val="auto"/>
          <w:sz w:val="22"/>
        </w:rPr>
        <w:t>ir</w:t>
      </w:r>
      <w:r w:rsidR="000C3E34" w:rsidRPr="00A71DEF">
        <w:rPr>
          <w:color w:val="auto"/>
          <w:sz w:val="22"/>
        </w:rPr>
        <w:t xml:space="preserve"> </w:t>
      </w:r>
      <w:r w:rsidR="000C3E34">
        <w:rPr>
          <w:color w:val="auto"/>
          <w:sz w:val="22"/>
        </w:rPr>
        <w:t>client’s</w:t>
      </w:r>
      <w:r w:rsidR="000C3E34" w:rsidRPr="00A71DEF">
        <w:rPr>
          <w:color w:val="auto"/>
          <w:sz w:val="22"/>
        </w:rPr>
        <w:t xml:space="preserve"> locations.</w:t>
      </w:r>
    </w:p>
    <w:p w:rsidR="000C3E34" w:rsidRDefault="000C3E34" w:rsidP="000C3E3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Designed and developed a database to store the client’s information by geocoding client’s data and converted into coordinates. </w:t>
      </w:r>
    </w:p>
    <w:p w:rsidR="000C3E34" w:rsidRPr="000C3E34" w:rsidRDefault="000C3E34" w:rsidP="000C3E3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Implemented</w:t>
      </w:r>
      <w:r w:rsidRPr="001A430D">
        <w:rPr>
          <w:color w:val="auto"/>
          <w:sz w:val="22"/>
        </w:rPr>
        <w:t xml:space="preserve"> Python geo-plotting libraries </w:t>
      </w:r>
      <w:r>
        <w:rPr>
          <w:color w:val="auto"/>
          <w:sz w:val="22"/>
        </w:rPr>
        <w:t xml:space="preserve">and </w:t>
      </w:r>
      <w:r w:rsidRPr="001A430D">
        <w:rPr>
          <w:color w:val="auto"/>
          <w:sz w:val="22"/>
        </w:rPr>
        <w:t>Google API to visualize the location into the Google Maps.</w:t>
      </w:r>
    </w:p>
    <w:p w:rsidR="000D71A1" w:rsidRDefault="00A340B1" w:rsidP="00C56423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Industrial Engineer </w:t>
      </w:r>
      <w:r w:rsidRPr="00140D40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 xml:space="preserve">FIE Industry, Ltd., </w:t>
      </w:r>
      <w:r w:rsidR="00A3759C" w:rsidRPr="006E0CC5">
        <w:rPr>
          <w:color w:val="auto"/>
          <w:sz w:val="22"/>
        </w:rPr>
        <w:t>India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Aug 2013 to Jul</w:t>
      </w:r>
      <w:r w:rsidR="000D71A1" w:rsidRPr="006E0CC5">
        <w:rPr>
          <w:color w:val="auto"/>
          <w:sz w:val="22"/>
        </w:rPr>
        <w:t xml:space="preserve"> 2014</w:t>
      </w:r>
    </w:p>
    <w:p w:rsidR="005E274A" w:rsidRPr="005E274A" w:rsidRDefault="005E274A" w:rsidP="005E274A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Implemented statistical analysis for inventory movements to track margin and turnover.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Performed inventory planning and quality control at manufacturing plant.</w:t>
      </w:r>
    </w:p>
    <w:p w:rsidR="00493404" w:rsidRPr="006E0CC5" w:rsidRDefault="000D71A1" w:rsidP="00493404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Communicated effectively with senior management about productivity and lead inventory operations.</w:t>
      </w:r>
    </w:p>
    <w:p w:rsidR="00493404" w:rsidRPr="00807E11" w:rsidRDefault="009F28F5" w:rsidP="00493404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P</w:t>
      </w:r>
      <w:r w:rsidR="00F4309D" w:rsidRPr="00807E11">
        <w:rPr>
          <w:color w:val="auto"/>
          <w:sz w:val="22"/>
          <w:szCs w:val="22"/>
        </w:rPr>
        <w:t>ROJECT</w:t>
      </w:r>
      <w:r w:rsidRPr="00807E11">
        <w:rPr>
          <w:color w:val="auto"/>
          <w:sz w:val="22"/>
          <w:szCs w:val="22"/>
        </w:rPr>
        <w:t xml:space="preserve"> </w:t>
      </w:r>
      <w:r w:rsidR="00B570A7"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  <w:r w:rsidR="00CC26A6" w:rsidRPr="00807E11">
        <w:rPr>
          <w:color w:val="auto"/>
          <w:sz w:val="22"/>
          <w:szCs w:val="22"/>
        </w:rPr>
        <w:t xml:space="preserve"> </w:t>
      </w:r>
    </w:p>
    <w:p w:rsidR="00DD0755" w:rsidRDefault="00DD0755" w:rsidP="00DD0755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Research: Text Classification </w:t>
      </w:r>
      <w:r w:rsidR="004A40DF" w:rsidRPr="00807E11">
        <w:rPr>
          <w:rStyle w:val="CapsExpandedColored"/>
          <w:color w:val="auto"/>
          <w:sz w:val="22"/>
        </w:rPr>
        <w:t xml:space="preserve">and prediction </w:t>
      </w:r>
      <w:r w:rsidRPr="00807E11">
        <w:rPr>
          <w:rStyle w:val="CapsExpandedColored"/>
          <w:color w:val="auto"/>
          <w:sz w:val="22"/>
        </w:rPr>
        <w:t>of near miss records</w:t>
      </w:r>
      <w:r w:rsidRPr="00807E11">
        <w:rPr>
          <w:rStyle w:val="CapsExpandedColored"/>
          <w:color w:val="auto"/>
        </w:rPr>
        <w:t xml:space="preserve"> </w:t>
      </w:r>
      <w:r w:rsidRPr="00140D40">
        <w:rPr>
          <w:rStyle w:val="CapsExpandedColored"/>
          <w:color w:val="auto"/>
          <w:sz w:val="22"/>
        </w:rPr>
        <w:t xml:space="preserve">- </w:t>
      </w:r>
      <w:r w:rsidR="006E4B2E">
        <w:rPr>
          <w:color w:val="auto"/>
          <w:sz w:val="22"/>
        </w:rPr>
        <w:t>Jan</w:t>
      </w:r>
      <w:r>
        <w:rPr>
          <w:color w:val="auto"/>
          <w:sz w:val="22"/>
        </w:rPr>
        <w:t xml:space="preserve"> 2016 - </w:t>
      </w:r>
      <w:r w:rsidR="006E4B2E">
        <w:rPr>
          <w:color w:val="auto"/>
          <w:sz w:val="22"/>
        </w:rPr>
        <w:t>Aug</w:t>
      </w:r>
      <w:r w:rsidRPr="00A71DEF">
        <w:rPr>
          <w:color w:val="auto"/>
          <w:sz w:val="22"/>
        </w:rPr>
        <w:t xml:space="preserve"> 2017</w:t>
      </w:r>
    </w:p>
    <w:p w:rsid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Developed a </w:t>
      </w:r>
      <w:r w:rsidR="00722CDE">
        <w:rPr>
          <w:color w:val="auto"/>
          <w:sz w:val="22"/>
        </w:rPr>
        <w:t>text classification</w:t>
      </w:r>
      <w:r w:rsidRPr="00A71DEF">
        <w:rPr>
          <w:color w:val="auto"/>
          <w:sz w:val="22"/>
        </w:rPr>
        <w:t xml:space="preserve"> program to predict</w:t>
      </w:r>
      <w:r>
        <w:rPr>
          <w:color w:val="auto"/>
          <w:sz w:val="22"/>
        </w:rPr>
        <w:t xml:space="preserve"> the</w:t>
      </w:r>
      <w:r w:rsidRPr="00A71DEF">
        <w:rPr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cause</w:t>
      </w:r>
      <w:r w:rsidRPr="00A71DEF">
        <w:rPr>
          <w:color w:val="auto"/>
          <w:sz w:val="22"/>
        </w:rPr>
        <w:t xml:space="preserve"> of near miss event</w:t>
      </w:r>
      <w:r w:rsidR="00BA71C4">
        <w:rPr>
          <w:color w:val="auto"/>
          <w:sz w:val="22"/>
        </w:rPr>
        <w:t>.</w:t>
      </w:r>
      <w:r w:rsidRPr="00A71DEF">
        <w:rPr>
          <w:color w:val="auto"/>
          <w:sz w:val="22"/>
        </w:rPr>
        <w:t xml:space="preserve"> </w:t>
      </w:r>
    </w:p>
    <w:p w:rsidR="00722CDE" w:rsidRPr="00722CDE" w:rsidRDefault="00722CDE" w:rsidP="00722CDE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Created a text mining framework and performed semantic analysis visualized linguistic structure in the context of near miss </w:t>
      </w:r>
      <w:r w:rsidR="000A5E3D">
        <w:rPr>
          <w:color w:val="auto"/>
          <w:sz w:val="22"/>
        </w:rPr>
        <w:t>records.</w:t>
      </w:r>
    </w:p>
    <w:p w:rsidR="00521217" w:rsidRP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Achieved an accuracy of 94.50 % and </w:t>
      </w:r>
      <w:r>
        <w:rPr>
          <w:color w:val="auto"/>
          <w:sz w:val="22"/>
        </w:rPr>
        <w:t>enhanced</w:t>
      </w:r>
      <w:r w:rsidR="00213BEC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</w:t>
      </w:r>
      <w:r w:rsidRPr="00A71DEF">
        <w:rPr>
          <w:color w:val="auto"/>
          <w:sz w:val="22"/>
        </w:rPr>
        <w:t xml:space="preserve">reliability </w:t>
      </w:r>
      <w:r>
        <w:rPr>
          <w:color w:val="auto"/>
          <w:sz w:val="22"/>
        </w:rPr>
        <w:t>in</w:t>
      </w:r>
      <w:r w:rsidR="00E70745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agreement</w:t>
      </w:r>
      <w:r w:rsidR="00C04091">
        <w:rPr>
          <w:color w:val="auto"/>
          <w:sz w:val="22"/>
        </w:rPr>
        <w:t xml:space="preserve"> between raters.</w:t>
      </w:r>
    </w:p>
    <w:p w:rsidR="00FE20E2" w:rsidRDefault="00FE20E2" w:rsidP="00C56423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Market Area analysis</w:t>
      </w:r>
      <w:r w:rsidR="00C56423">
        <w:rPr>
          <w:rStyle w:val="CapsExpandedColored"/>
          <w:color w:val="auto"/>
          <w:sz w:val="22"/>
        </w:rPr>
        <w:t xml:space="preserve"> </w:t>
      </w:r>
      <w:r w:rsidR="002D55FC">
        <w:rPr>
          <w:rStyle w:val="CapsExpandedColored"/>
          <w:color w:val="auto"/>
        </w:rPr>
        <w:t>-</w:t>
      </w:r>
      <w:r w:rsidR="003F1E55">
        <w:rPr>
          <w:rStyle w:val="CapsExpandedColored"/>
          <w:color w:val="auto"/>
        </w:rPr>
        <w:t xml:space="preserve"> </w:t>
      </w:r>
      <w:r w:rsidR="003F1E55">
        <w:rPr>
          <w:rFonts w:ascii="Calibri" w:eastAsia="Calibri" w:hAnsi="Calibri" w:cs="Calibri"/>
          <w:color w:val="auto"/>
          <w:sz w:val="22"/>
        </w:rPr>
        <w:t xml:space="preserve">[ URL - </w:t>
      </w:r>
      <w:hyperlink r:id="rId11" w:history="1">
        <w:r w:rsidR="003F1E55" w:rsidRPr="002D55FC">
          <w:rPr>
            <w:rStyle w:val="Hyperlink"/>
            <w:sz w:val="22"/>
          </w:rPr>
          <w:t>http://bit.ly/2vbO8U3</w:t>
        </w:r>
      </w:hyperlink>
      <w:r w:rsidR="003F1E55">
        <w:rPr>
          <w:rFonts w:ascii="Calibri" w:eastAsia="Calibri" w:hAnsi="Calibri" w:cs="Calibri"/>
          <w:color w:val="auto"/>
          <w:sz w:val="22"/>
        </w:rPr>
        <w:t xml:space="preserve"> </w:t>
      </w:r>
      <w:r w:rsidR="003F1E55" w:rsidRPr="003F1E55">
        <w:rPr>
          <w:rFonts w:ascii="Calibri" w:eastAsia="Calibri" w:hAnsi="Calibri" w:cs="Calibri"/>
          <w:color w:val="auto"/>
          <w:sz w:val="22"/>
        </w:rPr>
        <w:t>]</w:t>
      </w:r>
      <w:r w:rsidR="00A3759C">
        <w:rPr>
          <w:sz w:val="22"/>
        </w:rPr>
        <w:t xml:space="preserve"> - </w:t>
      </w:r>
      <w:r w:rsidR="006E4B2E">
        <w:rPr>
          <w:color w:val="auto"/>
          <w:sz w:val="22"/>
        </w:rPr>
        <w:t>Jul</w:t>
      </w:r>
      <w:r w:rsidRPr="00A71DEF">
        <w:rPr>
          <w:color w:val="auto"/>
          <w:sz w:val="22"/>
        </w:rPr>
        <w:t xml:space="preserve"> 2017 - Present</w:t>
      </w:r>
      <w:r>
        <w:rPr>
          <w:color w:val="auto"/>
          <w:sz w:val="22"/>
        </w:rPr>
        <w:t xml:space="preserve"> </w:t>
      </w:r>
    </w:p>
    <w:p w:rsidR="00FE20E2" w:rsidRDefault="00FE20E2" w:rsidP="00FE20E2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veloped a web a</w:t>
      </w:r>
      <w:r w:rsidR="00F32646">
        <w:rPr>
          <w:color w:val="auto"/>
          <w:sz w:val="22"/>
        </w:rPr>
        <w:t>pplication for major cities to perform</w:t>
      </w:r>
      <w:r>
        <w:rPr>
          <w:color w:val="auto"/>
          <w:sz w:val="22"/>
        </w:rPr>
        <w:t xml:space="preserve"> </w:t>
      </w:r>
      <w:r w:rsidRPr="00914F8F">
        <w:rPr>
          <w:noProof/>
          <w:color w:val="auto"/>
          <w:sz w:val="22"/>
        </w:rPr>
        <w:t>ad-hoc</w:t>
      </w:r>
      <w:r>
        <w:rPr>
          <w:color w:val="auto"/>
          <w:sz w:val="22"/>
        </w:rPr>
        <w:t xml:space="preserve"> analysis of the </w:t>
      </w:r>
      <w:r w:rsidRPr="00914F8F">
        <w:rPr>
          <w:noProof/>
          <w:color w:val="auto"/>
          <w:sz w:val="22"/>
        </w:rPr>
        <w:t>market</w:t>
      </w:r>
      <w:r>
        <w:rPr>
          <w:color w:val="auto"/>
          <w:sz w:val="22"/>
        </w:rPr>
        <w:t xml:space="preserve"> area. </w:t>
      </w:r>
    </w:p>
    <w:p w:rsidR="00AC5AF5" w:rsidRPr="00AC5AF5" w:rsidRDefault="00FE20E2" w:rsidP="00AC5AF5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signed user interface and implemented visualization of dashboard into the Maps</w:t>
      </w:r>
      <w:r w:rsidR="00C04091">
        <w:rPr>
          <w:color w:val="auto"/>
          <w:sz w:val="22"/>
        </w:rPr>
        <w:t>.</w:t>
      </w:r>
    </w:p>
    <w:p w:rsidR="009528E5" w:rsidRDefault="00AB6E20" w:rsidP="009528E5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A</w:t>
      </w:r>
      <w:r w:rsidR="00501646" w:rsidRPr="00AC5AF5">
        <w:rPr>
          <w:color w:val="auto"/>
          <w:sz w:val="22"/>
        </w:rPr>
        <w:t xml:space="preserve">nalyzed </w:t>
      </w:r>
      <w:r w:rsidR="00E54249" w:rsidRPr="00AC5AF5">
        <w:rPr>
          <w:color w:val="auto"/>
          <w:sz w:val="22"/>
        </w:rPr>
        <w:t xml:space="preserve">datasets of cities in terms of property value, residence type, bedroom preferences, commute time </w:t>
      </w:r>
      <w:r w:rsidR="00E54249" w:rsidRPr="00AC5AF5">
        <w:rPr>
          <w:color w:val="auto"/>
          <w:sz w:val="22"/>
        </w:rPr>
        <w:lastRenderedPageBreak/>
        <w:t>and other economic factors</w:t>
      </w:r>
      <w:r w:rsidR="00B37C1F">
        <w:rPr>
          <w:color w:val="auto"/>
          <w:sz w:val="22"/>
        </w:rPr>
        <w:t>.</w:t>
      </w:r>
    </w:p>
    <w:p w:rsidR="00B37C1F" w:rsidRDefault="00B37C1F" w:rsidP="00B37C1F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Built on Flask, React.js</w:t>
      </w:r>
      <w:r w:rsidR="00A829A8">
        <w:rPr>
          <w:color w:val="auto"/>
          <w:sz w:val="22"/>
        </w:rPr>
        <w:t xml:space="preserve"> as</w:t>
      </w:r>
      <w:r>
        <w:rPr>
          <w:color w:val="auto"/>
          <w:sz w:val="22"/>
        </w:rPr>
        <w:t xml:space="preserve"> framework, Python as a </w:t>
      </w:r>
      <w:r w:rsidRPr="001529E9">
        <w:rPr>
          <w:noProof/>
          <w:color w:val="auto"/>
          <w:sz w:val="22"/>
        </w:rPr>
        <w:t>backend</w:t>
      </w:r>
      <w:r>
        <w:rPr>
          <w:color w:val="auto"/>
          <w:sz w:val="22"/>
        </w:rPr>
        <w:t xml:space="preserve">, and HTML, CSS, &amp; JavaScript as the </w:t>
      </w:r>
      <w:r w:rsidRPr="001529E9">
        <w:rPr>
          <w:noProof/>
          <w:color w:val="auto"/>
          <w:sz w:val="22"/>
        </w:rPr>
        <w:t>front</w:t>
      </w:r>
      <w:r>
        <w:rPr>
          <w:noProof/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end</w:t>
      </w:r>
      <w:r>
        <w:rPr>
          <w:color w:val="auto"/>
          <w:sz w:val="22"/>
        </w:rPr>
        <w:t>.</w:t>
      </w:r>
    </w:p>
    <w:p w:rsidR="00A738D0" w:rsidRPr="00A738D0" w:rsidRDefault="00A738D0" w:rsidP="00A738D0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Created</w:t>
      </w:r>
      <w:r w:rsidRPr="00AC5AF5">
        <w:rPr>
          <w:color w:val="auto"/>
          <w:sz w:val="22"/>
        </w:rPr>
        <w:t xml:space="preserve"> house pricing model for Detroit city</w:t>
      </w:r>
      <w:r>
        <w:rPr>
          <w:color w:val="auto"/>
          <w:sz w:val="22"/>
        </w:rPr>
        <w:t xml:space="preserve"> and working on </w:t>
      </w:r>
      <w:r w:rsidRPr="004039A2">
        <w:rPr>
          <w:noProof/>
          <w:color w:val="auto"/>
          <w:sz w:val="22"/>
        </w:rPr>
        <w:t>visualiz</w:t>
      </w:r>
      <w:r>
        <w:rPr>
          <w:noProof/>
          <w:color w:val="auto"/>
          <w:sz w:val="22"/>
        </w:rPr>
        <w:t>ing</w:t>
      </w:r>
      <w:r>
        <w:rPr>
          <w:color w:val="auto"/>
          <w:sz w:val="22"/>
        </w:rPr>
        <w:t xml:space="preserve"> property pricing location wise</w:t>
      </w:r>
      <w:r w:rsidRPr="00AC5AF5">
        <w:rPr>
          <w:color w:val="auto"/>
          <w:sz w:val="22"/>
        </w:rPr>
        <w:t xml:space="preserve">. </w:t>
      </w:r>
    </w:p>
    <w:p w:rsidR="00285D11" w:rsidRPr="00807E11" w:rsidRDefault="00285D11" w:rsidP="00285D11">
      <w:pPr>
        <w:pStyle w:val="Heading1"/>
        <w:rPr>
          <w:sz w:val="22"/>
          <w:szCs w:val="22"/>
        </w:rPr>
      </w:pPr>
      <w:r w:rsidRPr="00807E11">
        <w:rPr>
          <w:sz w:val="22"/>
          <w:szCs w:val="22"/>
        </w:rPr>
        <w:t>S</w:t>
      </w:r>
      <w:r w:rsidR="00F4309D" w:rsidRPr="00807E11">
        <w:rPr>
          <w:sz w:val="22"/>
          <w:szCs w:val="22"/>
        </w:rPr>
        <w:t>KILLS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38"/>
        <w:gridCol w:w="8252"/>
      </w:tblGrid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Programming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Proficient: Python (Pandas, Scipy, NLTK, PyFolio), SQL, HTML, Prior</w:t>
            </w:r>
            <w:r>
              <w:rPr>
                <w:color w:val="auto"/>
                <w:sz w:val="22"/>
              </w:rPr>
              <w:t>:</w:t>
            </w:r>
            <w:r w:rsidRPr="00735F7A">
              <w:rPr>
                <w:color w:val="auto"/>
                <w:sz w:val="22"/>
              </w:rPr>
              <w:t xml:space="preserve"> CSS, JavaScript, R</w:t>
            </w:r>
          </w:p>
        </w:tc>
      </w:tr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atabases and Cloud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MySQL, PostgreSQL, MongoDB, Heroku, AWS, Google Cloud Platform</w:t>
            </w:r>
          </w:p>
        </w:tc>
      </w:tr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Data Visualization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Matplotlib, Seaborn, Plotly, Bokeh, Geoplotlib, Folium, </w:t>
            </w:r>
            <w:r w:rsidRPr="004039A2">
              <w:rPr>
                <w:noProof/>
                <w:color w:val="auto"/>
                <w:sz w:val="22"/>
              </w:rPr>
              <w:t>gmaps</w:t>
            </w:r>
            <w:r>
              <w:rPr>
                <w:color w:val="auto"/>
                <w:sz w:val="22"/>
              </w:rPr>
              <w:t xml:space="preserve"> </w:t>
            </w:r>
          </w:p>
        </w:tc>
      </w:tr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M</w:t>
            </w:r>
            <w:r>
              <w:rPr>
                <w:b/>
                <w:color w:val="auto"/>
                <w:sz w:val="22"/>
              </w:rPr>
              <w:t xml:space="preserve">L </w:t>
            </w:r>
            <w:r w:rsidRPr="00735F7A">
              <w:rPr>
                <w:b/>
                <w:color w:val="auto"/>
                <w:sz w:val="22"/>
              </w:rPr>
              <w:t>Framework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Scikit-Learn, TextBlob, TensorFlow, Keras, Theano</w:t>
            </w:r>
          </w:p>
        </w:tc>
      </w:tr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evelopment Tools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 xml:space="preserve">Django, Flask, Docker, Dash, jQuery, React.js, </w:t>
            </w:r>
            <w:r>
              <w:rPr>
                <w:color w:val="auto"/>
                <w:sz w:val="22"/>
              </w:rPr>
              <w:t xml:space="preserve">D3.js, Node.js </w:t>
            </w:r>
          </w:p>
        </w:tc>
      </w:tr>
      <w:tr w:rsidR="00F16DB2" w:rsidRPr="00735F7A" w:rsidTr="00F16DB2">
        <w:tc>
          <w:tcPr>
            <w:tcW w:w="2538" w:type="dxa"/>
          </w:tcPr>
          <w:p w:rsidR="00F16DB2" w:rsidRPr="00735F7A" w:rsidRDefault="00F16DB2" w:rsidP="00F16DB2">
            <w:pPr>
              <w:pStyle w:val="ListParagraph"/>
              <w:numPr>
                <w:ilvl w:val="0"/>
                <w:numId w:val="10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Tools:</w:t>
            </w:r>
          </w:p>
        </w:tc>
        <w:tc>
          <w:tcPr>
            <w:tcW w:w="8252" w:type="dxa"/>
          </w:tcPr>
          <w:p w:rsidR="00F16DB2" w:rsidRPr="00735F7A" w:rsidRDefault="00F16DB2" w:rsidP="00691A9E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Big Data Analytics: Spark, Hadoop, Hive, Pig, Tableau, Microsoft BI, MS Excel, MS Access</w:t>
            </w:r>
          </w:p>
        </w:tc>
      </w:tr>
    </w:tbl>
    <w:p w:rsidR="0075397C" w:rsidRDefault="00735F7A" w:rsidP="00887724">
      <w:pPr>
        <w:pStyle w:val="Heading1"/>
        <w:rPr>
          <w:color w:val="auto"/>
        </w:rPr>
      </w:pPr>
      <w:r w:rsidRPr="00807E11">
        <w:rPr>
          <w:color w:val="auto"/>
          <w:sz w:val="22"/>
          <w:szCs w:val="22"/>
        </w:rPr>
        <w:t>ADDITIONAL COURSEWORK</w:t>
      </w:r>
      <w:r w:rsidRPr="00807E11">
        <w:rPr>
          <w:color w:val="auto"/>
        </w:rPr>
        <w:t xml:space="preserve"> </w:t>
      </w:r>
      <w:r w:rsidR="006719DB">
        <w:rPr>
          <w:color w:val="auto"/>
        </w:rPr>
        <w:t>-</w:t>
      </w:r>
      <w:r>
        <w:rPr>
          <w:color w:val="auto"/>
        </w:rPr>
        <w:t xml:space="preserve"> </w:t>
      </w:r>
      <w:r w:rsidRPr="00585CD5">
        <w:rPr>
          <w:rFonts w:asciiTheme="minorHAnsi" w:hAnsiTheme="minorHAnsi" w:cstheme="minorHAnsi"/>
          <w:b w:val="0"/>
          <w:color w:val="auto"/>
          <w:sz w:val="22"/>
          <w:szCs w:val="22"/>
        </w:rPr>
        <w:t>Udemy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5912"/>
      </w:tblGrid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 xml:space="preserve">Python for Data Science and Machine Learning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Python for Financial Analysis and Algorithmic Trading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The Ultimate Hands on Hadoop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MongoDB essentials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Django Full Stack Web Developer</w:t>
            </w:r>
            <w:r>
              <w:rPr>
                <w:color w:val="auto"/>
                <w:sz w:val="22"/>
              </w:rPr>
              <w:t xml:space="preserve">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AWS Certified Solutions Architect – Associate 2017</w:t>
            </w:r>
          </w:p>
        </w:tc>
      </w:tr>
    </w:tbl>
    <w:p w:rsidR="001C2888" w:rsidRDefault="00AF6DD6" w:rsidP="00F16DB2">
      <w:pPr>
        <w:pStyle w:val="Heading1"/>
        <w:spacing w:after="0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COMMUNITY SERVICE </w:t>
      </w:r>
      <w:r w:rsidR="00415C6D" w:rsidRPr="00807E11">
        <w:rPr>
          <w:color w:val="auto"/>
          <w:sz w:val="22"/>
          <w:szCs w:val="22"/>
        </w:rPr>
        <w:t>VOLUNTEER</w:t>
      </w:r>
    </w:p>
    <w:p w:rsidR="00A738D0" w:rsidRPr="00A738D0" w:rsidRDefault="00A738D0" w:rsidP="00A738D0">
      <w:pPr>
        <w:spacing w:before="240"/>
        <w:rPr>
          <w:b/>
          <w:color w:val="auto"/>
          <w:sz w:val="22"/>
        </w:rPr>
      </w:pPr>
      <w:r w:rsidRPr="004D5562">
        <w:rPr>
          <w:color w:val="auto"/>
          <w:sz w:val="22"/>
        </w:rPr>
        <w:t>Christian Life Crisis Intervention Inc | Habitat for Humanity of Jefferson County Inc | Hope Women’s Resource Clinic</w:t>
      </w:r>
      <w:r>
        <w:rPr>
          <w:b/>
          <w:color w:val="auto"/>
          <w:sz w:val="22"/>
        </w:rPr>
        <w:t xml:space="preserve"> </w:t>
      </w:r>
    </w:p>
    <w:p w:rsidR="006E4B2E" w:rsidRPr="00807E11" w:rsidRDefault="00060428" w:rsidP="00F16DB2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LINK</w:t>
      </w:r>
    </w:p>
    <w:p w:rsidR="006E4B2E" w:rsidRDefault="006E4B2E" w:rsidP="003F7CF9">
      <w:pPr>
        <w:pStyle w:val="ListParagraph"/>
        <w:numPr>
          <w:ilvl w:val="0"/>
          <w:numId w:val="15"/>
        </w:numPr>
        <w:spacing w:before="0"/>
        <w:rPr>
          <w:color w:val="auto"/>
          <w:sz w:val="22"/>
        </w:rPr>
      </w:pPr>
      <w:r>
        <w:rPr>
          <w:color w:val="auto"/>
          <w:sz w:val="22"/>
        </w:rPr>
        <w:t xml:space="preserve">Portfolio - </w:t>
      </w:r>
      <w:hyperlink r:id="rId12" w:history="1">
        <w:r w:rsidRPr="00747BFF">
          <w:rPr>
            <w:rStyle w:val="Hyperlink"/>
            <w:sz w:val="22"/>
          </w:rPr>
          <w:t>https://dattatele.github.io/</w:t>
        </w:r>
      </w:hyperlink>
      <w:r>
        <w:rPr>
          <w:color w:val="auto"/>
          <w:sz w:val="22"/>
        </w:rPr>
        <w:t xml:space="preserve"> </w:t>
      </w:r>
    </w:p>
    <w:sectPr w:rsidR="006E4B2E" w:rsidSect="00932EC7">
      <w:pgSz w:w="12240" w:h="15840"/>
      <w:pgMar w:top="1152" w:right="720" w:bottom="115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4A82" w:rsidRDefault="003E4A82">
      <w:r>
        <w:separator/>
      </w:r>
    </w:p>
  </w:endnote>
  <w:endnote w:type="continuationSeparator" w:id="0">
    <w:p w:rsidR="003E4A82" w:rsidRDefault="003E4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4A82" w:rsidRDefault="003E4A82">
      <w:r>
        <w:separator/>
      </w:r>
    </w:p>
  </w:footnote>
  <w:footnote w:type="continuationSeparator" w:id="0">
    <w:p w:rsidR="003E4A82" w:rsidRDefault="003E4A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0CB2"/>
    <w:multiLevelType w:val="hybridMultilevel"/>
    <w:tmpl w:val="823EE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70D31"/>
    <w:multiLevelType w:val="hybridMultilevel"/>
    <w:tmpl w:val="9D5A2970"/>
    <w:lvl w:ilvl="0" w:tplc="B8E26AAE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2006E2"/>
    <w:multiLevelType w:val="hybridMultilevel"/>
    <w:tmpl w:val="7A94274E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3" w15:restartNumberingAfterBreak="0">
    <w:nsid w:val="1E64272F"/>
    <w:multiLevelType w:val="hybridMultilevel"/>
    <w:tmpl w:val="DB2A652C"/>
    <w:lvl w:ilvl="0" w:tplc="0C0ED04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4C7027"/>
    <w:multiLevelType w:val="hybridMultilevel"/>
    <w:tmpl w:val="A798ED72"/>
    <w:lvl w:ilvl="0" w:tplc="A1AA9B0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A6552E"/>
    <w:multiLevelType w:val="multilevel"/>
    <w:tmpl w:val="3E1C4C6E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6" w15:restartNumberingAfterBreak="0">
    <w:nsid w:val="3C071DB2"/>
    <w:multiLevelType w:val="multilevel"/>
    <w:tmpl w:val="DA7C6A9A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</w:abstractNum>
  <w:abstractNum w:abstractNumId="7" w15:restartNumberingAfterBreak="0">
    <w:nsid w:val="3FDE5844"/>
    <w:multiLevelType w:val="hybridMultilevel"/>
    <w:tmpl w:val="F476F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82064"/>
    <w:multiLevelType w:val="hybridMultilevel"/>
    <w:tmpl w:val="8ADA47B0"/>
    <w:lvl w:ilvl="0" w:tplc="F0EC3E6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39660A"/>
    <w:multiLevelType w:val="hybridMultilevel"/>
    <w:tmpl w:val="AE380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DF7605"/>
    <w:multiLevelType w:val="hybridMultilevel"/>
    <w:tmpl w:val="EDCEA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9D42A9"/>
    <w:multiLevelType w:val="hybridMultilevel"/>
    <w:tmpl w:val="FB161C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ED6551"/>
    <w:multiLevelType w:val="hybridMultilevel"/>
    <w:tmpl w:val="E190086A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3" w15:restartNumberingAfterBreak="0">
    <w:nsid w:val="64653F94"/>
    <w:multiLevelType w:val="hybridMultilevel"/>
    <w:tmpl w:val="BD6C8A88"/>
    <w:lvl w:ilvl="0" w:tplc="28B0701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FA732A"/>
    <w:multiLevelType w:val="hybridMultilevel"/>
    <w:tmpl w:val="C11CD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330461D"/>
    <w:multiLevelType w:val="hybridMultilevel"/>
    <w:tmpl w:val="F2460A06"/>
    <w:lvl w:ilvl="0" w:tplc="19CA9D60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B7E42"/>
    <w:multiLevelType w:val="multilevel"/>
    <w:tmpl w:val="DF0ECD36"/>
    <w:lvl w:ilvl="0">
      <w:start w:val="1"/>
      <w:numFmt w:val="bullet"/>
      <w:pStyle w:val="ListParagraph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17" w15:restartNumberingAfterBreak="0">
    <w:nsid w:val="7F134B24"/>
    <w:multiLevelType w:val="hybridMultilevel"/>
    <w:tmpl w:val="BB60F6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8"/>
  </w:num>
  <w:num w:numId="8">
    <w:abstractNumId w:val="1"/>
  </w:num>
  <w:num w:numId="9">
    <w:abstractNumId w:val="13"/>
  </w:num>
  <w:num w:numId="10">
    <w:abstractNumId w:val="3"/>
  </w:num>
  <w:num w:numId="11">
    <w:abstractNumId w:val="11"/>
  </w:num>
  <w:num w:numId="12">
    <w:abstractNumId w:val="10"/>
  </w:num>
  <w:num w:numId="13">
    <w:abstractNumId w:val="15"/>
  </w:num>
  <w:num w:numId="14">
    <w:abstractNumId w:val="14"/>
  </w:num>
  <w:num w:numId="15">
    <w:abstractNumId w:val="9"/>
  </w:num>
  <w:num w:numId="16">
    <w:abstractNumId w:val="2"/>
  </w:num>
  <w:num w:numId="17">
    <w:abstractNumId w:val="1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bE0MjEyNDUwNjBV0lEKTi0uzszPAykwtqgFAE8oa48tAAAA"/>
  </w:docVars>
  <w:rsids>
    <w:rsidRoot w:val="002E038C"/>
    <w:rsid w:val="000062C4"/>
    <w:rsid w:val="00017808"/>
    <w:rsid w:val="00037143"/>
    <w:rsid w:val="00040A77"/>
    <w:rsid w:val="00041AC0"/>
    <w:rsid w:val="000526F6"/>
    <w:rsid w:val="00057993"/>
    <w:rsid w:val="0005799F"/>
    <w:rsid w:val="00060428"/>
    <w:rsid w:val="00074AE1"/>
    <w:rsid w:val="00084C74"/>
    <w:rsid w:val="000872BA"/>
    <w:rsid w:val="000A44E0"/>
    <w:rsid w:val="000A5E3D"/>
    <w:rsid w:val="000C3E34"/>
    <w:rsid w:val="000D71A1"/>
    <w:rsid w:val="000E5123"/>
    <w:rsid w:val="000F393E"/>
    <w:rsid w:val="001008C5"/>
    <w:rsid w:val="00102C83"/>
    <w:rsid w:val="00113523"/>
    <w:rsid w:val="00140D40"/>
    <w:rsid w:val="001529E9"/>
    <w:rsid w:val="00176923"/>
    <w:rsid w:val="001A430D"/>
    <w:rsid w:val="001B0D89"/>
    <w:rsid w:val="001B2131"/>
    <w:rsid w:val="001C2888"/>
    <w:rsid w:val="001D64FB"/>
    <w:rsid w:val="001D6A85"/>
    <w:rsid w:val="001E3FF8"/>
    <w:rsid w:val="001E7D86"/>
    <w:rsid w:val="001F4EEA"/>
    <w:rsid w:val="00213BEC"/>
    <w:rsid w:val="00235CEB"/>
    <w:rsid w:val="00241193"/>
    <w:rsid w:val="00262D2D"/>
    <w:rsid w:val="00267157"/>
    <w:rsid w:val="00281BD0"/>
    <w:rsid w:val="002824EC"/>
    <w:rsid w:val="00285D11"/>
    <w:rsid w:val="002C2007"/>
    <w:rsid w:val="002C368E"/>
    <w:rsid w:val="002D55FC"/>
    <w:rsid w:val="002E038C"/>
    <w:rsid w:val="002E1675"/>
    <w:rsid w:val="003255B3"/>
    <w:rsid w:val="00336985"/>
    <w:rsid w:val="00354F87"/>
    <w:rsid w:val="00381FA2"/>
    <w:rsid w:val="00386591"/>
    <w:rsid w:val="003933E3"/>
    <w:rsid w:val="00393F1C"/>
    <w:rsid w:val="00397242"/>
    <w:rsid w:val="003A1CCC"/>
    <w:rsid w:val="003C1DF6"/>
    <w:rsid w:val="003C3F30"/>
    <w:rsid w:val="003E15CE"/>
    <w:rsid w:val="003E4A82"/>
    <w:rsid w:val="003E540D"/>
    <w:rsid w:val="003F1E55"/>
    <w:rsid w:val="003F7CF9"/>
    <w:rsid w:val="004039A2"/>
    <w:rsid w:val="00403DC3"/>
    <w:rsid w:val="00406314"/>
    <w:rsid w:val="00411B5A"/>
    <w:rsid w:val="00412F2F"/>
    <w:rsid w:val="00415C6D"/>
    <w:rsid w:val="00416767"/>
    <w:rsid w:val="00417D57"/>
    <w:rsid w:val="00423171"/>
    <w:rsid w:val="004233F6"/>
    <w:rsid w:val="004252D5"/>
    <w:rsid w:val="00442A30"/>
    <w:rsid w:val="004604CB"/>
    <w:rsid w:val="00462492"/>
    <w:rsid w:val="00462EAE"/>
    <w:rsid w:val="004743DB"/>
    <w:rsid w:val="00476FCE"/>
    <w:rsid w:val="004870A2"/>
    <w:rsid w:val="004931A9"/>
    <w:rsid w:val="00493404"/>
    <w:rsid w:val="004A40DF"/>
    <w:rsid w:val="004A6CF3"/>
    <w:rsid w:val="004B0294"/>
    <w:rsid w:val="004B45F3"/>
    <w:rsid w:val="004B7339"/>
    <w:rsid w:val="004D5562"/>
    <w:rsid w:val="004D7E43"/>
    <w:rsid w:val="004E2F16"/>
    <w:rsid w:val="00501646"/>
    <w:rsid w:val="00521217"/>
    <w:rsid w:val="00524A44"/>
    <w:rsid w:val="00530D53"/>
    <w:rsid w:val="005339EC"/>
    <w:rsid w:val="00536DFC"/>
    <w:rsid w:val="00536FD4"/>
    <w:rsid w:val="005527E5"/>
    <w:rsid w:val="005748CB"/>
    <w:rsid w:val="00585CD5"/>
    <w:rsid w:val="005C01FB"/>
    <w:rsid w:val="005E1B8A"/>
    <w:rsid w:val="005E274A"/>
    <w:rsid w:val="005F1BDD"/>
    <w:rsid w:val="005F29FC"/>
    <w:rsid w:val="005F7950"/>
    <w:rsid w:val="00605BC5"/>
    <w:rsid w:val="006253B5"/>
    <w:rsid w:val="00633C0A"/>
    <w:rsid w:val="00643DD4"/>
    <w:rsid w:val="00664724"/>
    <w:rsid w:val="006719DB"/>
    <w:rsid w:val="00674301"/>
    <w:rsid w:val="00685136"/>
    <w:rsid w:val="006857B7"/>
    <w:rsid w:val="006964E1"/>
    <w:rsid w:val="006979B6"/>
    <w:rsid w:val="006A6288"/>
    <w:rsid w:val="006A6668"/>
    <w:rsid w:val="006B0593"/>
    <w:rsid w:val="006B069D"/>
    <w:rsid w:val="006B10B8"/>
    <w:rsid w:val="006C3B90"/>
    <w:rsid w:val="006E0CC5"/>
    <w:rsid w:val="006E248D"/>
    <w:rsid w:val="006E3A1B"/>
    <w:rsid w:val="006E4B2E"/>
    <w:rsid w:val="00710F8A"/>
    <w:rsid w:val="00712B25"/>
    <w:rsid w:val="00712E21"/>
    <w:rsid w:val="00722CDE"/>
    <w:rsid w:val="00723EE1"/>
    <w:rsid w:val="00734660"/>
    <w:rsid w:val="00735F7A"/>
    <w:rsid w:val="007435AC"/>
    <w:rsid w:val="0074670A"/>
    <w:rsid w:val="0075397C"/>
    <w:rsid w:val="007614A9"/>
    <w:rsid w:val="0077662D"/>
    <w:rsid w:val="00777F66"/>
    <w:rsid w:val="00781E87"/>
    <w:rsid w:val="00792B6F"/>
    <w:rsid w:val="007A5737"/>
    <w:rsid w:val="007B48DF"/>
    <w:rsid w:val="007C6E1D"/>
    <w:rsid w:val="007D0633"/>
    <w:rsid w:val="007D33EE"/>
    <w:rsid w:val="007E0A62"/>
    <w:rsid w:val="007E13CC"/>
    <w:rsid w:val="007E26C1"/>
    <w:rsid w:val="007F768B"/>
    <w:rsid w:val="00807E11"/>
    <w:rsid w:val="008429AC"/>
    <w:rsid w:val="00843700"/>
    <w:rsid w:val="00851E5F"/>
    <w:rsid w:val="008869CD"/>
    <w:rsid w:val="00887724"/>
    <w:rsid w:val="008B1175"/>
    <w:rsid w:val="008B1592"/>
    <w:rsid w:val="008B6AD7"/>
    <w:rsid w:val="008B738D"/>
    <w:rsid w:val="008C33AB"/>
    <w:rsid w:val="008C579D"/>
    <w:rsid w:val="008D0105"/>
    <w:rsid w:val="008D198C"/>
    <w:rsid w:val="008E1EE4"/>
    <w:rsid w:val="008E2EBD"/>
    <w:rsid w:val="00900212"/>
    <w:rsid w:val="0090361E"/>
    <w:rsid w:val="00914F8F"/>
    <w:rsid w:val="0092546A"/>
    <w:rsid w:val="0093042A"/>
    <w:rsid w:val="00932EC7"/>
    <w:rsid w:val="009335AF"/>
    <w:rsid w:val="009528E5"/>
    <w:rsid w:val="00954C2B"/>
    <w:rsid w:val="00967DE6"/>
    <w:rsid w:val="009713E4"/>
    <w:rsid w:val="00972F2E"/>
    <w:rsid w:val="009862B7"/>
    <w:rsid w:val="00986364"/>
    <w:rsid w:val="00994228"/>
    <w:rsid w:val="009C4D64"/>
    <w:rsid w:val="009C7073"/>
    <w:rsid w:val="009D03BA"/>
    <w:rsid w:val="009F28F5"/>
    <w:rsid w:val="00A13423"/>
    <w:rsid w:val="00A149E5"/>
    <w:rsid w:val="00A16B47"/>
    <w:rsid w:val="00A27687"/>
    <w:rsid w:val="00A278AF"/>
    <w:rsid w:val="00A340B1"/>
    <w:rsid w:val="00A36281"/>
    <w:rsid w:val="00A3759C"/>
    <w:rsid w:val="00A5706C"/>
    <w:rsid w:val="00A67C03"/>
    <w:rsid w:val="00A71DEF"/>
    <w:rsid w:val="00A73195"/>
    <w:rsid w:val="00A738D0"/>
    <w:rsid w:val="00A75F99"/>
    <w:rsid w:val="00A829A8"/>
    <w:rsid w:val="00A84865"/>
    <w:rsid w:val="00A861EB"/>
    <w:rsid w:val="00A90B82"/>
    <w:rsid w:val="00AB1811"/>
    <w:rsid w:val="00AB52C5"/>
    <w:rsid w:val="00AB6E20"/>
    <w:rsid w:val="00AC2D67"/>
    <w:rsid w:val="00AC5AF5"/>
    <w:rsid w:val="00AE5E71"/>
    <w:rsid w:val="00AF6DD6"/>
    <w:rsid w:val="00B106ED"/>
    <w:rsid w:val="00B15229"/>
    <w:rsid w:val="00B254D1"/>
    <w:rsid w:val="00B313E1"/>
    <w:rsid w:val="00B3334C"/>
    <w:rsid w:val="00B35E0C"/>
    <w:rsid w:val="00B37C1F"/>
    <w:rsid w:val="00B41CBC"/>
    <w:rsid w:val="00B52531"/>
    <w:rsid w:val="00B56651"/>
    <w:rsid w:val="00B570A7"/>
    <w:rsid w:val="00B669A7"/>
    <w:rsid w:val="00B80E28"/>
    <w:rsid w:val="00BA71C4"/>
    <w:rsid w:val="00BC72AE"/>
    <w:rsid w:val="00BD0ED2"/>
    <w:rsid w:val="00BF7F41"/>
    <w:rsid w:val="00C04091"/>
    <w:rsid w:val="00C0440C"/>
    <w:rsid w:val="00C076FA"/>
    <w:rsid w:val="00C15EC9"/>
    <w:rsid w:val="00C224E8"/>
    <w:rsid w:val="00C33D84"/>
    <w:rsid w:val="00C41B64"/>
    <w:rsid w:val="00C554D6"/>
    <w:rsid w:val="00C56423"/>
    <w:rsid w:val="00C567C3"/>
    <w:rsid w:val="00C61E8B"/>
    <w:rsid w:val="00C84650"/>
    <w:rsid w:val="00C95151"/>
    <w:rsid w:val="00CA4080"/>
    <w:rsid w:val="00CC180D"/>
    <w:rsid w:val="00CC1FE3"/>
    <w:rsid w:val="00CC26A6"/>
    <w:rsid w:val="00CD6663"/>
    <w:rsid w:val="00CD7D95"/>
    <w:rsid w:val="00CE0F0E"/>
    <w:rsid w:val="00CF30B5"/>
    <w:rsid w:val="00D01038"/>
    <w:rsid w:val="00D212F9"/>
    <w:rsid w:val="00D245C2"/>
    <w:rsid w:val="00D25BBC"/>
    <w:rsid w:val="00D32E44"/>
    <w:rsid w:val="00D46FAA"/>
    <w:rsid w:val="00D65181"/>
    <w:rsid w:val="00D82A97"/>
    <w:rsid w:val="00DA4833"/>
    <w:rsid w:val="00DB193F"/>
    <w:rsid w:val="00DD0755"/>
    <w:rsid w:val="00DD112A"/>
    <w:rsid w:val="00E000C5"/>
    <w:rsid w:val="00E059DB"/>
    <w:rsid w:val="00E07220"/>
    <w:rsid w:val="00E118C1"/>
    <w:rsid w:val="00E22DE0"/>
    <w:rsid w:val="00E23164"/>
    <w:rsid w:val="00E36C42"/>
    <w:rsid w:val="00E4226F"/>
    <w:rsid w:val="00E426F2"/>
    <w:rsid w:val="00E54249"/>
    <w:rsid w:val="00E57F85"/>
    <w:rsid w:val="00E70745"/>
    <w:rsid w:val="00E70C37"/>
    <w:rsid w:val="00E75F31"/>
    <w:rsid w:val="00E81128"/>
    <w:rsid w:val="00E923AA"/>
    <w:rsid w:val="00E924A0"/>
    <w:rsid w:val="00E94D33"/>
    <w:rsid w:val="00EA5346"/>
    <w:rsid w:val="00EC4866"/>
    <w:rsid w:val="00EF0008"/>
    <w:rsid w:val="00EF24F8"/>
    <w:rsid w:val="00EF349C"/>
    <w:rsid w:val="00EF68E5"/>
    <w:rsid w:val="00F04596"/>
    <w:rsid w:val="00F16AE8"/>
    <w:rsid w:val="00F16DB2"/>
    <w:rsid w:val="00F31660"/>
    <w:rsid w:val="00F32646"/>
    <w:rsid w:val="00F33634"/>
    <w:rsid w:val="00F37828"/>
    <w:rsid w:val="00F4309D"/>
    <w:rsid w:val="00F43157"/>
    <w:rsid w:val="00F5356B"/>
    <w:rsid w:val="00F56D6F"/>
    <w:rsid w:val="00F56F74"/>
    <w:rsid w:val="00F63349"/>
    <w:rsid w:val="00F81C2A"/>
    <w:rsid w:val="00F95B65"/>
    <w:rsid w:val="00F95C00"/>
    <w:rsid w:val="00FB0C01"/>
    <w:rsid w:val="00FB1DE7"/>
    <w:rsid w:val="00FC18FA"/>
    <w:rsid w:val="00FC7176"/>
    <w:rsid w:val="00FD545C"/>
    <w:rsid w:val="00FE20E2"/>
    <w:rsid w:val="00FE6373"/>
    <w:rsid w:val="00FE642B"/>
    <w:rsid w:val="00FE6B8F"/>
    <w:rsid w:val="00FF193F"/>
    <w:rsid w:val="00FF55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BBD83"/>
  <w15:docId w15:val="{8EB3983B-F498-4A57-84C1-E5D5D5FB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2E038C"/>
    <w:pPr>
      <w:widowControl w:val="0"/>
      <w:tabs>
        <w:tab w:val="right" w:pos="10800"/>
      </w:tabs>
      <w:spacing w:after="0" w:line="240" w:lineRule="auto"/>
    </w:pPr>
    <w:rPr>
      <w:rFonts w:eastAsia="Verdana" w:cs="Verdan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E23164"/>
    <w:pPr>
      <w:pBdr>
        <w:bottom w:val="single" w:sz="4" w:space="2" w:color="000000" w:themeColor="text1"/>
      </w:pBdr>
      <w:tabs>
        <w:tab w:val="left" w:pos="360"/>
      </w:tabs>
      <w:spacing w:before="200" w:line="240" w:lineRule="auto"/>
      <w:outlineLvl w:val="0"/>
    </w:pPr>
    <w:rPr>
      <w:rFonts w:ascii="Garamond" w:eastAsia="Droid Serif" w:hAnsi="Garamond" w:cs="Droid Serif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paragraph" w:customStyle="1" w:styleId="Name">
    <w:name w:val="Name"/>
    <w:rsid w:val="002E038C"/>
    <w:pPr>
      <w:spacing w:after="0"/>
    </w:pPr>
    <w:rPr>
      <w:rFonts w:ascii="Garamond" w:eastAsia="Verdana" w:hAnsi="Garamond" w:cs="Times New Roman"/>
      <w:b/>
      <w:caps/>
      <w:color w:val="000000"/>
      <w:spacing w:val="4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3164"/>
    <w:rPr>
      <w:rFonts w:ascii="Garamond" w:eastAsia="Droid Serif" w:hAnsi="Garamond" w:cs="Droid Serif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23164"/>
    <w:pPr>
      <w:numPr>
        <w:numId w:val="1"/>
      </w:numPr>
      <w:tabs>
        <w:tab w:val="clear" w:pos="10800"/>
        <w:tab w:val="left" w:pos="360"/>
      </w:tabs>
      <w:spacing w:before="90" w:after="90" w:line="276" w:lineRule="auto"/>
      <w:ind w:left="360" w:right="800" w:hanging="359"/>
      <w:contextualSpacing/>
    </w:pPr>
    <w:rPr>
      <w:rFonts w:ascii="Calibri" w:eastAsia="Calibri" w:hAnsi="Calibri" w:cs="Calibri"/>
      <w:color w:val="444444"/>
      <w:sz w:val="18"/>
    </w:rPr>
  </w:style>
  <w:style w:type="table" w:styleId="TableGrid">
    <w:name w:val="Table Grid"/>
    <w:basedOn w:val="TableNormal"/>
    <w:uiPriority w:val="59"/>
    <w:rsid w:val="002E0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ExpandedColored">
    <w:name w:val="Caps Expanded Colored"/>
    <w:basedOn w:val="DefaultParagraphFont"/>
    <w:uiPriority w:val="1"/>
    <w:rsid w:val="00E23164"/>
    <w:rPr>
      <w:b/>
      <w:caps/>
      <w:color w:val="564B3C" w:themeColor="text2"/>
      <w:spacing w:val="20"/>
    </w:rPr>
  </w:style>
  <w:style w:type="paragraph" w:customStyle="1" w:styleId="JobTitle">
    <w:name w:val="Job Title"/>
    <w:basedOn w:val="Name"/>
    <w:rsid w:val="007C6E1D"/>
    <w:rPr>
      <w:rFonts w:asciiTheme="minorHAnsi" w:hAnsiTheme="minorHAnsi" w:cs="Verdana"/>
      <w:b w:val="0"/>
      <w:caps w:val="0"/>
      <w:color w:val="808080" w:themeColor="background1" w:themeShade="80"/>
      <w:spacing w:val="0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FE6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D95"/>
    <w:rPr>
      <w:rFonts w:eastAsia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D95"/>
    <w:rPr>
      <w:rFonts w:eastAsia="Verdana" w:cs="Verdana"/>
      <w:color w:val="000000"/>
      <w:sz w:val="20"/>
    </w:rPr>
  </w:style>
  <w:style w:type="character" w:customStyle="1" w:styleId="tgc">
    <w:name w:val="_tgc"/>
    <w:rsid w:val="00CD7D95"/>
  </w:style>
  <w:style w:type="character" w:styleId="Mention">
    <w:name w:val="Mention"/>
    <w:basedOn w:val="DefaultParagraphFont"/>
    <w:uiPriority w:val="99"/>
    <w:semiHidden/>
    <w:unhideWhenUsed/>
    <w:rsid w:val="00E0722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7220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tatele.tk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tatele.github.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2vbO8U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datta-te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ttate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F5F058-91D0-440A-A7B8-D806B4DDC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2</Pages>
  <Words>639</Words>
  <Characters>364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SUMMARY </vt:lpstr>
      <vt:lpstr>EDUCATION</vt:lpstr>
      <vt:lpstr>EXPERIENCE</vt:lpstr>
      <vt:lpstr>PROJECT EXPERIENCE </vt:lpstr>
      <vt:lpstr>SKILLS</vt:lpstr>
      <vt:lpstr>ADDITIONAL COURSEWORK - Udemy</vt:lpstr>
      <vt:lpstr>COMMUNITY SERVICE VOLUNTEER</vt:lpstr>
      <vt:lpstr>LINK</vt:lpstr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tta tele</cp:lastModifiedBy>
  <cp:revision>5</cp:revision>
  <dcterms:created xsi:type="dcterms:W3CDTF">2017-09-17T21:16:00Z</dcterms:created>
  <dcterms:modified xsi:type="dcterms:W3CDTF">2017-09-19T04:52:00Z</dcterms:modified>
</cp:coreProperties>
</file>